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2C21" w:rsidRPr="00DC4245" w:rsidRDefault="00BF4ED3" w:rsidP="00DC4245">
      <w:pPr>
        <w:pStyle w:val="FirstParagraph"/>
        <w:jc w:val="both"/>
        <w:rPr>
          <w:sz w:val="36"/>
          <w:szCs w:val="36"/>
        </w:rPr>
      </w:pPr>
      <w:r w:rsidRPr="00DC4245">
        <w:rPr>
          <w:sz w:val="36"/>
          <w:szCs w:val="36"/>
        </w:rPr>
        <w:t>EĞİTİM HİZMETLERİ GENEL MÜDÜRLÜĞÜ</w:t>
      </w:r>
    </w:p>
    <w:p w:rsidR="00002C21" w:rsidRPr="00DC4245" w:rsidRDefault="00BF4ED3" w:rsidP="00DC4245">
      <w:pPr>
        <w:pStyle w:val="GvdeMetni"/>
        <w:jc w:val="both"/>
        <w:rPr>
          <w:b/>
          <w:bCs/>
          <w:sz w:val="36"/>
          <w:szCs w:val="36"/>
        </w:rPr>
      </w:pPr>
      <w:r w:rsidRPr="00DC4245">
        <w:rPr>
          <w:b/>
          <w:bCs/>
          <w:sz w:val="36"/>
          <w:szCs w:val="36"/>
        </w:rPr>
        <w:t>DUYURU</w:t>
      </w:r>
    </w:p>
    <w:p w:rsidR="00DC4245" w:rsidRDefault="00FE44B9">
      <w:pPr>
        <w:pStyle w:val="GvdeMetni"/>
      </w:pPr>
      <w:r>
        <w:t>Alıcı</w:t>
      </w:r>
      <w:r>
        <w:tab/>
      </w:r>
      <w:r w:rsidR="00BF4ED3">
        <w:t>: Tüm İl/İlçe Müftülük</w:t>
      </w:r>
      <w:r w:rsidR="00DC4245">
        <w:t>leri/ Kur'an Kursu Yöneticileri</w:t>
      </w:r>
    </w:p>
    <w:p w:rsidR="00E7634E" w:rsidRDefault="00FE44B9">
      <w:pPr>
        <w:pStyle w:val="GvdeMetni"/>
      </w:pPr>
      <w:r>
        <w:t>Konu</w:t>
      </w:r>
      <w:r>
        <w:tab/>
      </w:r>
      <w:r w:rsidR="00BF4ED3">
        <w:t>: Cu</w:t>
      </w:r>
      <w:r w:rsidR="00E7634E">
        <w:t>ma Der</w:t>
      </w:r>
      <w:bookmarkStart w:id="0" w:name="_GoBack"/>
      <w:bookmarkEnd w:id="0"/>
      <w:r w:rsidR="00E7634E">
        <w:t>sleri Ek Öğretim Programı</w:t>
      </w:r>
    </w:p>
    <w:p w:rsidR="00002C21" w:rsidRDefault="00FE44B9">
      <w:pPr>
        <w:pStyle w:val="GvdeMetni"/>
      </w:pPr>
      <w:r>
        <w:t>Sayı</w:t>
      </w:r>
      <w:r>
        <w:tab/>
      </w:r>
      <w:r w:rsidR="00BF4ED3">
        <w:t>:6</w:t>
      </w:r>
    </w:p>
    <w:p w:rsidR="00002C21" w:rsidRPr="00380F89" w:rsidRDefault="00BF4ED3" w:rsidP="00AA32E9">
      <w:pPr>
        <w:pStyle w:val="GvdeMetni"/>
        <w:jc w:val="center"/>
        <w:rPr>
          <w:b/>
          <w:bCs/>
        </w:rPr>
      </w:pPr>
      <w:r w:rsidRPr="00380F89">
        <w:rPr>
          <w:b/>
          <w:bCs/>
        </w:rPr>
        <w:t>CUMA DERSLERİ EK ÖĞRETİM PROGRAMI</w:t>
      </w:r>
    </w:p>
    <w:p w:rsidR="00002C21" w:rsidRDefault="00BF4ED3" w:rsidP="00E7634E">
      <w:pPr>
        <w:pStyle w:val="GvdeMetni"/>
        <w:jc w:val="both"/>
      </w:pPr>
      <w:r>
        <w:t>İhtiyaç Odaklı Kur'</w:t>
      </w:r>
      <w:r>
        <w:t>an Kursları Cuma Dersleri Ek Öğretim Programıyla ilgili il/ilçe müftülüklerimizden gelen sorular sebebiyle konuya ilişkin bazı hususlarının açıklanmasına ihtiyaç duyulmuştur.</w:t>
      </w:r>
    </w:p>
    <w:p w:rsidR="00002C21" w:rsidRDefault="00BF4ED3" w:rsidP="00E7634E">
      <w:pPr>
        <w:pStyle w:val="GvdeMetni"/>
        <w:jc w:val="both"/>
      </w:pPr>
      <w:r>
        <w:t>Buna göre;</w:t>
      </w:r>
    </w:p>
    <w:p w:rsidR="00002C21" w:rsidRDefault="00BF4ED3" w:rsidP="00E7634E">
      <w:pPr>
        <w:numPr>
          <w:ilvl w:val="0"/>
          <w:numId w:val="3"/>
        </w:numPr>
        <w:jc w:val="both"/>
      </w:pPr>
      <w:r>
        <w:t>Öğreticilerin ders programları Cuma dersleri açılabilecek şekilde plan</w:t>
      </w:r>
      <w:r>
        <w:t>lanacak ve İhtiyaç Odaklı Kur'an Kursları Cuma Dersleri Ek Öğretim Programı, öğreticilerin tamamının (4-6 yaş grubu öğreticilerinin ise talebi halinde) katılımıyla yapılacaktır.</w:t>
      </w:r>
    </w:p>
    <w:p w:rsidR="00002C21" w:rsidRDefault="00BF4ED3" w:rsidP="00E7634E">
      <w:pPr>
        <w:numPr>
          <w:ilvl w:val="0"/>
          <w:numId w:val="3"/>
        </w:numPr>
        <w:jc w:val="both"/>
      </w:pPr>
      <w:r>
        <w:t>4-6 yaş öğrencileri hariç Temel Öğretim Programını tamamlamış veya devam etmek</w:t>
      </w:r>
      <w:r>
        <w:t>te olan öğrenciler de Cuma Dersleri Ek öğretim Programına katılabilecektir.</w:t>
      </w:r>
    </w:p>
    <w:p w:rsidR="00002C21" w:rsidRDefault="00BF4ED3" w:rsidP="00E7634E">
      <w:pPr>
        <w:numPr>
          <w:ilvl w:val="0"/>
          <w:numId w:val="3"/>
        </w:numPr>
        <w:jc w:val="both"/>
      </w:pPr>
      <w:r>
        <w:t>Öğretici günlük derse girme üst sınırı olan 6 saati doldurmuş olsa dahi Cuma Dersleri Ek Öğretim Programı açabilecektir.</w:t>
      </w:r>
    </w:p>
    <w:p w:rsidR="00002C21" w:rsidRDefault="00BF4ED3" w:rsidP="00E7634E">
      <w:pPr>
        <w:numPr>
          <w:ilvl w:val="0"/>
          <w:numId w:val="3"/>
        </w:numPr>
        <w:jc w:val="both"/>
      </w:pPr>
      <w:r>
        <w:t>Cuma Dersleri Ek Öğretim Programı, yoğun bir talep olması v</w:t>
      </w:r>
      <w:r>
        <w:t>e sınıf kapasitesinin yeterli olmaması halinde, EHYS ders tanımlamaları kurs üzerinden yapılacak ancak kurs yakınındaki şartları uygun bir camide ders işlenebilecektir.</w:t>
      </w:r>
    </w:p>
    <w:p w:rsidR="00002C21" w:rsidRDefault="00BF4ED3" w:rsidP="00E7634E">
      <w:pPr>
        <w:numPr>
          <w:ilvl w:val="0"/>
          <w:numId w:val="3"/>
        </w:numPr>
        <w:jc w:val="both"/>
      </w:pPr>
      <w:r>
        <w:t>Öğreticiler haftalık alabileceği azami ek ders saatini tamamlamış olsalar dahi, talep o</w:t>
      </w:r>
      <w:r>
        <w:t>lması halinde ek ders ücreti ödenmeksizin bu programı açacaklardır.</w:t>
      </w:r>
    </w:p>
    <w:p w:rsidR="00380F89" w:rsidRDefault="00380F89" w:rsidP="00E7634E">
      <w:pPr>
        <w:jc w:val="both"/>
      </w:pPr>
    </w:p>
    <w:p w:rsidR="00380F89" w:rsidRDefault="00380F89" w:rsidP="00E7634E">
      <w:pPr>
        <w:jc w:val="both"/>
      </w:pPr>
    </w:p>
    <w:p w:rsidR="00002C21" w:rsidRDefault="00BF4ED3" w:rsidP="00E7634E">
      <w:pPr>
        <w:pStyle w:val="FirstParagraph"/>
        <w:jc w:val="both"/>
        <w:rPr>
          <w:b/>
          <w:bCs/>
        </w:rPr>
      </w:pPr>
      <w:r w:rsidRPr="00380F89">
        <w:rPr>
          <w:b/>
          <w:bCs/>
        </w:rPr>
        <w:t>EĞİTİM HİZMETLERİ GENEL MÜDÜRLÜĞÜ</w:t>
      </w:r>
    </w:p>
    <w:p w:rsidR="002B2271" w:rsidRPr="002B2271" w:rsidRDefault="002B2271" w:rsidP="002B2271">
      <w:pPr>
        <w:pStyle w:val="GvdeMetni"/>
      </w:pPr>
      <w:r w:rsidRPr="00DC4245">
        <w:rPr>
          <w:b/>
          <w:bCs/>
          <w:u w:val="single"/>
        </w:rPr>
        <w:t>ONAY:</w:t>
      </w:r>
      <w:r>
        <w:t xml:space="preserve"> </w:t>
      </w:r>
      <w:r>
        <w:t xml:space="preserve">   </w:t>
      </w:r>
    </w:p>
    <w:p w:rsidR="00E7634E" w:rsidRDefault="00BF4ED3" w:rsidP="002B2271">
      <w:pPr>
        <w:pStyle w:val="GvdeMetni"/>
        <w:pBdr>
          <w:bottom w:val="single" w:sz="12" w:space="1" w:color="auto"/>
        </w:pBdr>
        <w:ind w:firstLine="720"/>
        <w:jc w:val="both"/>
      </w:pPr>
      <w:r>
        <w:t>Zuha Döndü SEVEN</w:t>
      </w:r>
      <w:r w:rsidR="00E7634E">
        <w:tab/>
      </w:r>
      <w:r w:rsidR="00E7634E">
        <w:tab/>
      </w:r>
      <w:r w:rsidR="00E7634E">
        <w:tab/>
      </w:r>
      <w:r w:rsidR="00E7634E">
        <w:tab/>
      </w:r>
      <w:r w:rsidR="00E7634E">
        <w:tab/>
      </w:r>
      <w:r w:rsidR="00DF1AF6">
        <w:tab/>
      </w:r>
      <w:r w:rsidR="00BD67D2">
        <w:t xml:space="preserve">   </w:t>
      </w:r>
      <w:r w:rsidR="002B2271">
        <w:t xml:space="preserve">    </w:t>
      </w:r>
      <w:r w:rsidR="00E7634E">
        <w:t>Kadir DİNÇ</w:t>
      </w:r>
    </w:p>
    <w:p w:rsidR="00002C21" w:rsidRDefault="00BD67D2" w:rsidP="00E7634E">
      <w:pPr>
        <w:pStyle w:val="GvdeMetni"/>
        <w:pBdr>
          <w:bottom w:val="single" w:sz="12" w:space="1" w:color="auto"/>
        </w:pBdr>
        <w:jc w:val="both"/>
      </w:pPr>
      <w:r>
        <w:t xml:space="preserve">  </w:t>
      </w:r>
      <w:r w:rsidR="00E7634E">
        <w:t xml:space="preserve">Yaygın Din Eğitimi Daire Başkanı V. </w:t>
      </w:r>
      <w:r w:rsidR="00BF4ED3">
        <w:t xml:space="preserve"> </w:t>
      </w:r>
      <w:r w:rsidR="00DF1AF6">
        <w:tab/>
      </w:r>
      <w:r w:rsidR="00DF1AF6">
        <w:tab/>
      </w:r>
      <w:r w:rsidR="00DF1AF6">
        <w:tab/>
      </w:r>
      <w:r>
        <w:t xml:space="preserve">     </w:t>
      </w:r>
      <w:r w:rsidR="00BF4ED3">
        <w:t>Eğitim Hizmetleri Genel Müdürü</w:t>
      </w:r>
    </w:p>
    <w:p w:rsidR="00E7634E" w:rsidRDefault="00BF4ED3" w:rsidP="00E7634E">
      <w:pPr>
        <w:pStyle w:val="GvdeMetni"/>
        <w:jc w:val="both"/>
      </w:pPr>
      <w:r>
        <w:t>AÇIKLAMA: Bu duyuru ilgili uygulama esasları uyarınca resmi</w:t>
      </w:r>
      <w:r>
        <w:t xml:space="preserve"> tebligat niteliğinde olup, ay</w:t>
      </w:r>
      <w:r w:rsidR="00E7634E">
        <w:t>rıca yazısı gönderilmeyecektir.</w:t>
      </w:r>
    </w:p>
    <w:p w:rsidR="00DF1AF6" w:rsidRDefault="00DF1AF6" w:rsidP="00E7634E">
      <w:pPr>
        <w:pStyle w:val="GvdeMetni"/>
        <w:jc w:val="both"/>
      </w:pPr>
    </w:p>
    <w:p w:rsidR="007F78CB" w:rsidRDefault="007F78CB" w:rsidP="007F78CB">
      <w:pPr>
        <w:pStyle w:val="GvdeMetni"/>
        <w:spacing w:before="0" w:after="0"/>
        <w:jc w:val="center"/>
      </w:pPr>
      <w:r>
        <w:lastRenderedPageBreak/>
        <w:t>T.C.</w:t>
      </w:r>
    </w:p>
    <w:p w:rsidR="007F78CB" w:rsidRDefault="007F78CB" w:rsidP="007F78CB">
      <w:pPr>
        <w:pStyle w:val="GvdeMetni"/>
        <w:spacing w:before="0" w:after="0"/>
        <w:jc w:val="center"/>
      </w:pPr>
      <w:r>
        <w:t>CUMHURBAŞKANLIĞI</w:t>
      </w:r>
    </w:p>
    <w:p w:rsidR="00002C21" w:rsidRDefault="00BF4ED3" w:rsidP="007F78CB">
      <w:pPr>
        <w:pStyle w:val="GvdeMetni"/>
        <w:spacing w:before="0" w:after="0"/>
        <w:jc w:val="center"/>
      </w:pPr>
      <w:r>
        <w:t>Diyanet İşleri Başkanlığı</w:t>
      </w:r>
    </w:p>
    <w:p w:rsidR="00426A3D" w:rsidRDefault="00426A3D">
      <w:pPr>
        <w:pStyle w:val="GvdeMetni"/>
      </w:pPr>
      <w:r>
        <w:t>Sayı</w:t>
      </w:r>
      <w:r>
        <w:tab/>
        <w:t>:</w:t>
      </w:r>
      <w:r w:rsidR="00BF4ED3">
        <w:t>(o :457</w:t>
      </w:r>
      <w:r>
        <w:t>96484-254.01-</w:t>
      </w:r>
      <w:r w:rsidRPr="00426A3D">
        <w:rPr>
          <w:b/>
          <w:bCs/>
        </w:rPr>
        <w:t>E.24311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>29.01.2019</w:t>
      </w:r>
    </w:p>
    <w:p w:rsidR="00426A3D" w:rsidRDefault="00426A3D">
      <w:pPr>
        <w:pStyle w:val="GvdeMetni"/>
      </w:pPr>
      <w:r>
        <w:t>Konu</w:t>
      </w:r>
      <w:r>
        <w:tab/>
      </w:r>
      <w:r w:rsidR="00BF4ED3">
        <w:t>: Cuma Dersleri Ek Öğr</w:t>
      </w:r>
      <w:r>
        <w:t>etim Programı Uygulama Esasları</w:t>
      </w:r>
    </w:p>
    <w:p w:rsidR="00002C21" w:rsidRDefault="00BF4ED3" w:rsidP="00426A3D">
      <w:pPr>
        <w:pStyle w:val="GvdeMetni"/>
        <w:jc w:val="center"/>
      </w:pPr>
      <w:r>
        <w:t>DOSYA</w:t>
      </w:r>
    </w:p>
    <w:p w:rsidR="00002C21" w:rsidRDefault="00426A3D">
      <w:pPr>
        <w:pStyle w:val="GvdeMetni"/>
      </w:pPr>
      <w:r>
        <w:t xml:space="preserve">İlgi </w:t>
      </w:r>
      <w:r>
        <w:tab/>
      </w:r>
      <w:r w:rsidR="00BF4ED3">
        <w:t>:15.01.2019 tarih ve 67567140-</w:t>
      </w:r>
      <w:r w:rsidR="00BF4ED3">
        <w:t>774.01.02-E.11475 sayılı makam onayı.</w:t>
      </w:r>
    </w:p>
    <w:p w:rsidR="00426A3D" w:rsidRDefault="00426A3D" w:rsidP="00426A3D">
      <w:pPr>
        <w:pStyle w:val="GvdeMetni"/>
        <w:ind w:firstLine="720"/>
        <w:jc w:val="both"/>
      </w:pPr>
    </w:p>
    <w:p w:rsidR="00002C21" w:rsidRDefault="00BF4ED3" w:rsidP="00426A3D">
      <w:pPr>
        <w:pStyle w:val="GvdeMetni"/>
        <w:ind w:firstLine="720"/>
        <w:jc w:val="both"/>
      </w:pPr>
      <w:r>
        <w:t>Kadınlara yönelik eğitim verilen Kur'an kurslarında Cuma günleri uygulanmak üzere, İhtiyaç Odaklı Kur'an Kursları Cuma Dersleri Ek Öğretim Programına ilişkin uygulama esasları ekte gönderilmiştir.</w:t>
      </w:r>
    </w:p>
    <w:p w:rsidR="00002C21" w:rsidRDefault="00BF4ED3" w:rsidP="00426A3D">
      <w:pPr>
        <w:pStyle w:val="GvdeMetni"/>
        <w:ind w:firstLine="720"/>
        <w:jc w:val="both"/>
      </w:pPr>
      <w:r>
        <w:t>Ekte yer alan uygulam</w:t>
      </w:r>
      <w:r>
        <w:t>a esaslarının Kur'an kursu öğreticilerine tebliğ edilmesi, söz konusu eğitim programının belirlenen esaslara göre yürütülmesi ve vaaz/hutbe, medya, afiş vb. araçlarla tanıtımının ve duyurusunun yapılması hususlarında bilgilerinizi ve gereğini rica ederim.</w:t>
      </w:r>
    </w:p>
    <w:p w:rsidR="00090EC1" w:rsidRDefault="00090EC1" w:rsidP="00426A3D">
      <w:pPr>
        <w:pStyle w:val="GvdeMetni"/>
        <w:ind w:firstLine="720"/>
        <w:jc w:val="both"/>
      </w:pPr>
    </w:p>
    <w:p w:rsidR="00090EC1" w:rsidRDefault="00090EC1" w:rsidP="00090EC1">
      <w:pPr>
        <w:pStyle w:val="GvdeMetni"/>
        <w:ind w:left="5760" w:firstLine="720"/>
        <w:jc w:val="both"/>
      </w:pPr>
      <w:r>
        <w:t xml:space="preserve">    Kadir DİNÇ</w:t>
      </w:r>
    </w:p>
    <w:p w:rsidR="00090EC1" w:rsidRDefault="00090EC1" w:rsidP="00090EC1">
      <w:pPr>
        <w:pStyle w:val="GvdeMetni"/>
        <w:ind w:left="5760" w:firstLine="720"/>
        <w:jc w:val="both"/>
      </w:pPr>
      <w:r>
        <w:t xml:space="preserve">       Başkan a.</w:t>
      </w:r>
    </w:p>
    <w:p w:rsidR="00002C21" w:rsidRDefault="00BF4ED3" w:rsidP="00090EC1">
      <w:pPr>
        <w:pStyle w:val="GvdeMetni"/>
        <w:ind w:left="5760"/>
        <w:jc w:val="both"/>
      </w:pPr>
      <w:r>
        <w:t>Eğitim Hizmetleri Genel Müdürü</w:t>
      </w:r>
    </w:p>
    <w:p w:rsidR="00090EC1" w:rsidRDefault="00090EC1" w:rsidP="00090EC1">
      <w:pPr>
        <w:pStyle w:val="GvdeMetni"/>
        <w:ind w:left="5760"/>
        <w:jc w:val="both"/>
      </w:pPr>
    </w:p>
    <w:p w:rsidR="00002C21" w:rsidRDefault="00BF4ED3" w:rsidP="00426A3D">
      <w:pPr>
        <w:pStyle w:val="GvdeMetni"/>
        <w:jc w:val="both"/>
      </w:pPr>
      <w:r>
        <w:t>Ek</w:t>
      </w:r>
      <w:r>
        <w:t>: Uygulama Esasları (1 sayfa)</w:t>
      </w:r>
    </w:p>
    <w:p w:rsidR="00B03439" w:rsidRDefault="00B03439">
      <w:pPr>
        <w:pStyle w:val="GvdeMetni"/>
      </w:pPr>
      <w:r>
        <w:t>Dağıtım:</w:t>
      </w:r>
    </w:p>
    <w:p w:rsidR="00002C21" w:rsidRDefault="00BF4ED3">
      <w:pPr>
        <w:pStyle w:val="GvdeMetni"/>
      </w:pPr>
      <w:r>
        <w:t>81 İl Valiliğine (İl Müftülüğü)</w:t>
      </w:r>
    </w:p>
    <w:p w:rsidR="005D4286" w:rsidRDefault="005D4286">
      <w:pPr>
        <w:pStyle w:val="GvdeMetni"/>
      </w:pPr>
    </w:p>
    <w:p w:rsidR="005D4286" w:rsidRDefault="005D4286">
      <w:pPr>
        <w:pStyle w:val="GvdeMetni"/>
      </w:pPr>
    </w:p>
    <w:p w:rsidR="005D4286" w:rsidRDefault="005D4286" w:rsidP="005D4286">
      <w:pPr>
        <w:pStyle w:val="GvdeMetni"/>
      </w:pPr>
      <w:r>
        <w:t>_________________________________________________________________________________________________________</w:t>
      </w:r>
    </w:p>
    <w:p w:rsidR="00002C21" w:rsidRPr="001C1D15" w:rsidRDefault="00BF4ED3" w:rsidP="001C1D15">
      <w:pPr>
        <w:pStyle w:val="GvdeMetni"/>
        <w:jc w:val="both"/>
        <w:rPr>
          <w:sz w:val="20"/>
          <w:szCs w:val="20"/>
        </w:rPr>
      </w:pPr>
      <w:r w:rsidRPr="001C1D15">
        <w:rPr>
          <w:sz w:val="20"/>
          <w:szCs w:val="20"/>
        </w:rPr>
        <w:t>Üniversiteler Mah. Dumlupınar Bulv. No : 147/A 06800 Çankaya/Ankara Bilgi İçin; Fahri ÇETİN Telefon: 0312 295 8105 - 8102 Faks: 031</w:t>
      </w:r>
      <w:r w:rsidRPr="001C1D15">
        <w:rPr>
          <w:sz w:val="20"/>
          <w:szCs w:val="20"/>
        </w:rPr>
        <w:t>2 295 8103 V.H.Kİ. e-posta: İnternet Adresi: www.diyanet.gov.tr Tel No: 0312 295 81 83</w:t>
      </w:r>
    </w:p>
    <w:p w:rsidR="00002C21" w:rsidRPr="001C1D15" w:rsidRDefault="00BF4ED3" w:rsidP="001C1D15">
      <w:pPr>
        <w:pStyle w:val="GvdeMetni"/>
        <w:jc w:val="both"/>
        <w:rPr>
          <w:sz w:val="20"/>
          <w:szCs w:val="20"/>
        </w:rPr>
      </w:pPr>
      <w:r w:rsidRPr="001C1D15">
        <w:rPr>
          <w:sz w:val="20"/>
          <w:szCs w:val="20"/>
        </w:rPr>
        <w:t>yaygindinegitimi(Ödiyanet.gov.tr</w:t>
      </w:r>
    </w:p>
    <w:p w:rsidR="001C1D15" w:rsidRDefault="00BF4ED3" w:rsidP="001C1D15">
      <w:pPr>
        <w:pStyle w:val="GvdeMetni"/>
        <w:jc w:val="both"/>
        <w:rPr>
          <w:sz w:val="16"/>
          <w:szCs w:val="16"/>
        </w:rPr>
      </w:pPr>
      <w:r w:rsidRPr="001C1D15">
        <w:rPr>
          <w:b/>
          <w:bCs/>
          <w:sz w:val="16"/>
          <w:szCs w:val="16"/>
        </w:rPr>
        <w:t>Bu belge 5070 sayılı Kanun gereği güvenli elektronik imza ile imzalanmıştır. Doğrulama Kodu — EZLD-XG11-KD01-1126</w:t>
      </w:r>
      <w:r w:rsidRPr="001C1D15">
        <w:rPr>
          <w:sz w:val="16"/>
          <w:szCs w:val="16"/>
        </w:rPr>
        <w:t xml:space="preserve"> </w:t>
      </w:r>
    </w:p>
    <w:p w:rsidR="001C1D15" w:rsidRDefault="001C1D15" w:rsidP="001C1D15">
      <w:pPr>
        <w:pStyle w:val="GvdeMetni"/>
        <w:jc w:val="both"/>
        <w:rPr>
          <w:sz w:val="16"/>
          <w:szCs w:val="16"/>
        </w:rPr>
      </w:pPr>
    </w:p>
    <w:p w:rsidR="00F42C24" w:rsidRDefault="00BF4ED3" w:rsidP="004E5186">
      <w:pPr>
        <w:pStyle w:val="GvdeMetni"/>
        <w:jc w:val="center"/>
        <w:rPr>
          <w:b/>
          <w:bCs/>
        </w:rPr>
      </w:pPr>
      <w:r w:rsidRPr="004E5186">
        <w:rPr>
          <w:b/>
          <w:bCs/>
        </w:rPr>
        <w:lastRenderedPageBreak/>
        <w:t xml:space="preserve">İHTİYAÇ ODAKLI KUR'AN </w:t>
      </w:r>
      <w:r w:rsidR="00F42C24">
        <w:rPr>
          <w:b/>
          <w:bCs/>
        </w:rPr>
        <w:t>KURSLARI CUMA DERSLERİ</w:t>
      </w:r>
    </w:p>
    <w:p w:rsidR="00002C21" w:rsidRPr="004E5186" w:rsidRDefault="00BF4ED3" w:rsidP="004E5186">
      <w:pPr>
        <w:pStyle w:val="GvdeMetni"/>
        <w:jc w:val="center"/>
        <w:rPr>
          <w:b/>
          <w:bCs/>
        </w:rPr>
      </w:pPr>
      <w:r w:rsidRPr="004E5186">
        <w:rPr>
          <w:b/>
          <w:bCs/>
        </w:rPr>
        <w:t>EK ÖĞRETİM PROGRAMI UYGULAMA ESASLARI</w:t>
      </w:r>
    </w:p>
    <w:p w:rsidR="00002C21" w:rsidRDefault="00BF4ED3" w:rsidP="004E0388">
      <w:pPr>
        <w:pStyle w:val="GvdeMetni"/>
        <w:ind w:firstLine="720"/>
        <w:jc w:val="both"/>
      </w:pPr>
      <w:r>
        <w:t>Bu program, İslam dininin inanç, ibadet ve ahlak esasları konusunda öğrencilerde bilgi ve bilinç oluşturmayı, birlik ve beraberliğimizin önemli unsurlarından biri olan cuma gününün anlamına uygun</w:t>
      </w:r>
      <w:r>
        <w:t xml:space="preserve"> bir şekilde değerlendirilmesine katkı sağlamayı, manevi hayatımıza yön veren duygu ve değerlerimizi, sahih ve sağlam dini bilgilerle temellendirmeyi, İslam medeniyetinin temel özellikleri hakkında öğrencilerde farkındalık oluşturmayı, öğrencilerin nitelik</w:t>
      </w:r>
      <w:r>
        <w:t>li zaman geçirmelerine katkıda bulunmayı hedeflemektedir.</w:t>
      </w:r>
    </w:p>
    <w:p w:rsidR="00002C21" w:rsidRPr="004E0388" w:rsidRDefault="00BF4ED3" w:rsidP="004E0388">
      <w:pPr>
        <w:pStyle w:val="GvdeMetni"/>
        <w:jc w:val="center"/>
        <w:rPr>
          <w:b/>
          <w:bCs/>
        </w:rPr>
      </w:pPr>
      <w:r w:rsidRPr="004E0388">
        <w:rPr>
          <w:b/>
          <w:bCs/>
        </w:rPr>
        <w:t>PROGRAMIN ETKİN VE VERİMLİ YÜRÜTÜLMESİ İLE İLGİLİ HUSUSLAR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Program, ihtiyaç odaklı Kur'an kursları ek öğretim programı kapsamında hazırlandığından, uygulama hususunda ihtiyaç odaklı programların gen</w:t>
      </w:r>
      <w:r>
        <w:t>el mevzuatı ve eğitim-öğretim takvimi esas alınacaktı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Program sadece kadın Kur'an kurslarında açılabilecekti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 xml:space="preserve">İhtiyaç odaklı kurslara devam eden ö grencilere yönelik açılacak olan programa, kurslara </w:t>
      </w:r>
      <w:r>
        <w:t>uzun süreli devam etme imkânı bulamayanların da katılımı sağlanabilecekti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Elektronik sistem üzerinden ders tanımlama ve öğrenci kayıt işlemleri 04.02.2019 tarihinden sonra yapılabilecektir. Haftalık olarak katılımcı sayıları da sisteme her hafta kaydedil</w:t>
      </w:r>
      <w:r>
        <w:t>ecek olup kayıt işlemleri yapılmadan tahakkuk beyanı kaydedilemeyecekti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Haftada 2 saat olan program, 2018-2019 eğitim-öğretim yılında Kur'an kurslarında 3. dönemden itibaren uygulanabilecekti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Program, cuma günleri öğleden önce veya öğleden sonra uygula</w:t>
      </w:r>
      <w:r>
        <w:t>nabilecekti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Konular işlenirken programın genel amaçları ve muhatapların seviyeleri dikkate alınacak, öğrencilerin ihtiyaçları göz önünde bulundurulacaktı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Muhatapların ihtiyaçları doğrultusunda programda yer alan konular arasında takdim- tehir yapılabil</w:t>
      </w:r>
      <w:r>
        <w:t>ecek, ayrıca mübarek gecelerin olduğu haftalarda ise gecenin anlam ve önemi işlenecekti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Konuların Kur'an ve Sünnet bütünlüğünde, sahih dini bilgiyi esas alan bir yaklaşımla işlenmesine dikkat edilecekti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Program icra edilirken birlik, beraberlik, kardeş</w:t>
      </w:r>
      <w:r>
        <w:t>lik vb. kavramlar daima vurgulanacak, aynı Zamanda ötekileştirici ve dışlayıcı söylem ve davranışlardan uzak durulmasına dikkat edilecekti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Derslerde sade ve anlaşılır bir dil kullanılmasına özen gösterilecekti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Programın uygulanmasında program ekinde ye</w:t>
      </w:r>
      <w:r>
        <w:t>r alan örnek program akışı esas alınacaktı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>İlgili müftülüklerce sürece rehberlik eimeye yönelik izleme ve değerlendirme çalışmaları yapılacaktı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 xml:space="preserve">Programa Diyanet İşleri Başkanlığı Eğitim Hizmetleri Genel Müdürlüğü </w:t>
      </w:r>
      <w:r w:rsidRPr="00CF5F89">
        <w:rPr>
          <w:u w:val="single"/>
        </w:rPr>
        <w:t>https://egitimhizmetleri.diyanet.gov.tr</w:t>
      </w:r>
      <w:r w:rsidRPr="00CF5F89">
        <w:rPr>
          <w:u w:val="single"/>
        </w:rPr>
        <w:t>/ sayfa/489</w:t>
      </w:r>
      <w:r>
        <w:t xml:space="preserve"> adresinden ulaşılabilecektir.</w:t>
      </w:r>
    </w:p>
    <w:p w:rsidR="00002C21" w:rsidRDefault="00BF4ED3" w:rsidP="004E0388">
      <w:pPr>
        <w:numPr>
          <w:ilvl w:val="0"/>
          <w:numId w:val="4"/>
        </w:numPr>
        <w:spacing w:after="0"/>
        <w:ind w:left="482" w:hanging="482"/>
        <w:jc w:val="both"/>
      </w:pPr>
      <w:r>
        <w:t xml:space="preserve">Başkanlığımızca hazırlanan afişler, </w:t>
      </w:r>
      <w:r w:rsidRPr="00C06E70">
        <w:rPr>
          <w:u w:val="single"/>
        </w:rPr>
        <w:t>https://egitimhizmetleri.diyanet.gov.tr</w:t>
      </w:r>
      <w:r>
        <w:t xml:space="preserve"> adresinden alınıp müftülükler tarafından basılarak, program tanıtımında kullanılabilecektir. </w:t>
      </w:r>
    </w:p>
    <w:sectPr w:rsidR="00002C2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4ED3" w:rsidRDefault="00BF4ED3">
      <w:pPr>
        <w:spacing w:after="0"/>
      </w:pPr>
      <w:r>
        <w:separator/>
      </w:r>
    </w:p>
  </w:endnote>
  <w:endnote w:type="continuationSeparator" w:id="0">
    <w:p w:rsidR="00BF4ED3" w:rsidRDefault="00BF4E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4ED3" w:rsidRDefault="00BF4ED3">
      <w:r>
        <w:separator/>
      </w:r>
    </w:p>
  </w:footnote>
  <w:footnote w:type="continuationSeparator" w:id="0">
    <w:p w:rsidR="00BF4ED3" w:rsidRDefault="00BF4E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B752683"/>
    <w:multiLevelType w:val="multilevel"/>
    <w:tmpl w:val="710C52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B9A0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923AF1"/>
    <w:multiLevelType w:val="multilevel"/>
    <w:tmpl w:val="2A7A09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2C21"/>
    <w:rsid w:val="00011C8B"/>
    <w:rsid w:val="00090EC1"/>
    <w:rsid w:val="001C1D15"/>
    <w:rsid w:val="002B2271"/>
    <w:rsid w:val="00380F89"/>
    <w:rsid w:val="00426A3D"/>
    <w:rsid w:val="004E0388"/>
    <w:rsid w:val="004E29B3"/>
    <w:rsid w:val="004E5186"/>
    <w:rsid w:val="00590D07"/>
    <w:rsid w:val="005D4286"/>
    <w:rsid w:val="006B0DD2"/>
    <w:rsid w:val="00784D58"/>
    <w:rsid w:val="007F78CB"/>
    <w:rsid w:val="008D6863"/>
    <w:rsid w:val="00AA32E9"/>
    <w:rsid w:val="00B03439"/>
    <w:rsid w:val="00B86B75"/>
    <w:rsid w:val="00BC48D5"/>
    <w:rsid w:val="00BD67D2"/>
    <w:rsid w:val="00BF4ED3"/>
    <w:rsid w:val="00C06E70"/>
    <w:rsid w:val="00C36279"/>
    <w:rsid w:val="00CF5F89"/>
    <w:rsid w:val="00DC4245"/>
    <w:rsid w:val="00DF1AF6"/>
    <w:rsid w:val="00E315A3"/>
    <w:rsid w:val="00E7634E"/>
    <w:rsid w:val="00F42C24"/>
    <w:rsid w:val="00FE44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D5E57A8-CB6E-4C95-9F94-E3B9DA2ED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42</Words>
  <Characters>4805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TİH2</dc:creator>
  <cp:lastModifiedBy>FATİH2</cp:lastModifiedBy>
  <cp:revision>3</cp:revision>
  <dcterms:created xsi:type="dcterms:W3CDTF">2019-02-05T08:25:00Z</dcterms:created>
  <dcterms:modified xsi:type="dcterms:W3CDTF">2019-02-05T08:25:00Z</dcterms:modified>
</cp:coreProperties>
</file>